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7016C9" w14:textId="55C80638" w:rsidR="0085738D" w:rsidRDefault="0085738D">
      <w:pPr>
        <w:pBdr>
          <w:bottom w:val="double" w:sz="6" w:space="1" w:color="auto"/>
        </w:pBdr>
      </w:pPr>
    </w:p>
    <w:p w14:paraId="3491BB37" w14:textId="45F6FD72" w:rsidR="0085738D" w:rsidRPr="0085738D" w:rsidRDefault="0085738D">
      <w:pPr>
        <w:rPr>
          <w:b/>
        </w:rPr>
      </w:pPr>
      <w:r w:rsidRPr="0085738D">
        <w:rPr>
          <w:b/>
        </w:rPr>
        <w:t>QUESTION #1</w:t>
      </w:r>
    </w:p>
    <w:p w14:paraId="5FE5825F" w14:textId="24898996" w:rsidR="0085738D" w:rsidRPr="0085738D" w:rsidRDefault="0085738D">
      <w:pPr>
        <w:rPr>
          <w:i/>
        </w:rPr>
      </w:pPr>
      <w:r w:rsidRPr="0085738D">
        <w:rPr>
          <w:i/>
        </w:rPr>
        <w:t>I only get the “UNKNOWN” directory under the “CRASHERS” directory.  Is that OK?  I wasn’t sure since it deviated from the YouTube tutorial for the CONVERT application.</w:t>
      </w:r>
    </w:p>
    <w:p w14:paraId="11EE14C6" w14:textId="378762C9" w:rsidR="0085738D" w:rsidRDefault="0085738D">
      <w:r>
        <w:rPr>
          <w:noProof/>
        </w:rPr>
        <w:drawing>
          <wp:inline distT="0" distB="0" distL="0" distR="0" wp14:anchorId="644CC1BE" wp14:editId="166E1F74">
            <wp:extent cx="5943600" cy="762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889C4" w14:textId="44715B69" w:rsidR="0085738D" w:rsidRDefault="0085738D"/>
    <w:p w14:paraId="4BCCA13D" w14:textId="2F65D9C1" w:rsidR="0085738D" w:rsidRDefault="0085738D">
      <w:pPr>
        <w:pBdr>
          <w:bottom w:val="double" w:sz="6" w:space="1" w:color="auto"/>
        </w:pBdr>
      </w:pPr>
    </w:p>
    <w:p w14:paraId="07B74401" w14:textId="173C15DF" w:rsidR="0085738D" w:rsidRPr="0085738D" w:rsidRDefault="0085738D">
      <w:pPr>
        <w:rPr>
          <w:b/>
          <w:u w:val="single"/>
        </w:rPr>
      </w:pPr>
      <w:r w:rsidRPr="0085738D">
        <w:rPr>
          <w:b/>
          <w:u w:val="single"/>
        </w:rPr>
        <w:t>QUESTION #2</w:t>
      </w:r>
    </w:p>
    <w:p w14:paraId="69937433" w14:textId="7625E68C" w:rsidR="0085738D" w:rsidRDefault="0085738D">
      <w:r>
        <w:t>I only get a minimized file for 1 out of the 2 culpable campaigns (</w:t>
      </w:r>
      <w:proofErr w:type="spellStart"/>
      <w:r>
        <w:t>bytemut</w:t>
      </w:r>
      <w:proofErr w:type="spellEnd"/>
      <w:r>
        <w:t xml:space="preserve">).  For the DROP fuzz </w:t>
      </w:r>
      <w:proofErr w:type="gramStart"/>
      <w:r>
        <w:t>campaign</w:t>
      </w:r>
      <w:proofErr w:type="gramEnd"/>
      <w:r>
        <w:t xml:space="preserve"> it is not generating a minimized file.  Am I doing something wrong?</w:t>
      </w:r>
    </w:p>
    <w:p w14:paraId="138DB16E" w14:textId="77777777" w:rsidR="0085738D" w:rsidRDefault="0085738D" w:rsidP="0085738D">
      <w:pPr>
        <w:keepNext/>
        <w:spacing w:after="0" w:line="240" w:lineRule="auto"/>
      </w:pPr>
      <w:r>
        <w:rPr>
          <w:noProof/>
        </w:rPr>
        <w:drawing>
          <wp:inline distT="0" distB="0" distL="0" distR="0" wp14:anchorId="00527F23" wp14:editId="43ED660E">
            <wp:extent cx="5943600" cy="13608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73C0E" w14:textId="6B89DB49" w:rsidR="0085738D" w:rsidRDefault="0085738D" w:rsidP="0085738D">
      <w:pPr>
        <w:pStyle w:val="Caption"/>
        <w:spacing w:after="0"/>
        <w:jc w:val="center"/>
        <w:rPr>
          <w:noProof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: "Drop" Fuzz Campaign</w:t>
      </w:r>
      <w:r>
        <w:rPr>
          <w:noProof/>
        </w:rPr>
        <w:t xml:space="preserve"> Output</w:t>
      </w:r>
    </w:p>
    <w:p w14:paraId="22AE6114" w14:textId="77777777" w:rsidR="0085738D" w:rsidRPr="0085738D" w:rsidRDefault="0085738D" w:rsidP="0085738D"/>
    <w:p w14:paraId="17E3914E" w14:textId="77777777" w:rsidR="0085738D" w:rsidRDefault="0085738D" w:rsidP="0085738D">
      <w:pPr>
        <w:keepNext/>
        <w:spacing w:after="0" w:line="240" w:lineRule="auto"/>
      </w:pPr>
      <w:r>
        <w:rPr>
          <w:noProof/>
        </w:rPr>
        <w:drawing>
          <wp:inline distT="0" distB="0" distL="0" distR="0" wp14:anchorId="0A2C0600" wp14:editId="1DE26A0C">
            <wp:extent cx="5943600" cy="175133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1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48CD0" w14:textId="6934AACE" w:rsidR="0085738D" w:rsidRDefault="0085738D" w:rsidP="0085738D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 w:rsidRPr="00DE4471">
        <w:t>: "</w:t>
      </w:r>
      <w:proofErr w:type="spellStart"/>
      <w:r w:rsidRPr="00DE4471">
        <w:t>ByteMut</w:t>
      </w:r>
      <w:proofErr w:type="spellEnd"/>
      <w:r w:rsidRPr="00DE4471">
        <w:t>" Fuzz Campaign Output</w:t>
      </w:r>
    </w:p>
    <w:p w14:paraId="3D590DCC" w14:textId="77777777" w:rsidR="0085738D" w:rsidRDefault="0085738D"/>
    <w:p w14:paraId="17C2B2EE" w14:textId="77777777" w:rsidR="0085738D" w:rsidRDefault="0085738D">
      <w:r>
        <w:br w:type="page"/>
      </w:r>
    </w:p>
    <w:p w14:paraId="679E4530" w14:textId="4BCF5201" w:rsidR="0085738D" w:rsidRDefault="0085738D">
      <w:pPr>
        <w:pBdr>
          <w:top w:val="double" w:sz="6" w:space="1" w:color="auto"/>
          <w:bottom w:val="double" w:sz="6" w:space="1" w:color="auto"/>
        </w:pBdr>
        <w:rPr>
          <w:b/>
        </w:rPr>
      </w:pPr>
    </w:p>
    <w:p w14:paraId="6E592B7E" w14:textId="172B3176" w:rsidR="0085738D" w:rsidRPr="0085738D" w:rsidRDefault="0085738D">
      <w:pPr>
        <w:rPr>
          <w:b/>
          <w:u w:val="single"/>
        </w:rPr>
      </w:pPr>
      <w:r w:rsidRPr="0085738D">
        <w:rPr>
          <w:b/>
          <w:u w:val="single"/>
        </w:rPr>
        <w:t>QUESTION #2</w:t>
      </w:r>
    </w:p>
    <w:p w14:paraId="67F996CD" w14:textId="2357156D" w:rsidR="0085738D" w:rsidRDefault="0085738D">
      <w:r>
        <w:t xml:space="preserve">Should I submit </w:t>
      </w:r>
      <w:proofErr w:type="gramStart"/>
      <w:r>
        <w:t>the .</w:t>
      </w:r>
      <w:proofErr w:type="spellStart"/>
      <w:r>
        <w:t>pgm</w:t>
      </w:r>
      <w:proofErr w:type="spellEnd"/>
      <w:proofErr w:type="gramEnd"/>
      <w:r>
        <w:t xml:space="preserve"> file with the “-681” after it or the one without it?</w:t>
      </w:r>
    </w:p>
    <w:p w14:paraId="444D47B7" w14:textId="77777777" w:rsidR="0085738D" w:rsidRDefault="0085738D">
      <w:bookmarkStart w:id="0" w:name="_GoBack"/>
      <w:bookmarkEnd w:id="0"/>
    </w:p>
    <w:p w14:paraId="684E309F" w14:textId="77777777" w:rsidR="0085738D" w:rsidRDefault="0085738D" w:rsidP="0085738D">
      <w:pPr>
        <w:keepNext/>
      </w:pPr>
      <w:r>
        <w:rPr>
          <w:noProof/>
        </w:rPr>
        <w:drawing>
          <wp:inline distT="0" distB="0" distL="0" distR="0" wp14:anchorId="0BBEE2E9" wp14:editId="2F392FD2">
            <wp:extent cx="5943600" cy="13608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573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2NTE3tjSxMDMxMzdS0lEKTi0uzszPAykwrAUA7i2nwiwAAAA="/>
  </w:docVars>
  <w:rsids>
    <w:rsidRoot w:val="0085738D"/>
    <w:rsid w:val="006C3754"/>
    <w:rsid w:val="0085738D"/>
    <w:rsid w:val="00876A21"/>
    <w:rsid w:val="00BD607E"/>
    <w:rsid w:val="00EE5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029BD"/>
  <w15:chartTrackingRefBased/>
  <w15:docId w15:val="{CF914259-25BE-4EBA-81C2-8C405B85D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85738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F57615-6F3F-415C-A782-C8F29AE130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89</Words>
  <Characters>512</Characters>
  <Application>Microsoft Office Word</Application>
  <DocSecurity>0</DocSecurity>
  <Lines>4</Lines>
  <Paragraphs>1</Paragraphs>
  <ScaleCrop>false</ScaleCrop>
  <Company/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k, Jonathan D</dc:creator>
  <cp:keywords/>
  <dc:description/>
  <cp:lastModifiedBy>Cook, Jonathan D</cp:lastModifiedBy>
  <cp:revision>1</cp:revision>
  <dcterms:created xsi:type="dcterms:W3CDTF">2018-05-21T05:35:00Z</dcterms:created>
  <dcterms:modified xsi:type="dcterms:W3CDTF">2018-05-21T05:48:00Z</dcterms:modified>
</cp:coreProperties>
</file>